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3284c6964724b20956e3836b673090cb4f44387"/>
    <w:p>
      <w:pPr>
        <w:pStyle w:val="Heading1"/>
      </w:pPr>
      <w:r>
        <w:t xml:space="preserve">Statement of Purpose: Commitment to Service as a Military Officer in Australia Brisbane</w:t>
      </w:r>
    </w:p>
    <w:p>
      <w:pPr>
        <w:pStyle w:val="FirstParagraph"/>
      </w:pPr>
      <w:r>
        <w:t xml:space="preserve">As I prepare this Statement of Purpose, I am driven by a profound sense of duty and an unwavering commitment to serve the nation. My journey toward becoming a distinguished Military Officer has been meticulously shaped by years of disciplined training, leadership development, and an unshakable dedication to the principles that define Australia’s Defence Force. This Statement of Purpose outlines my qualifications, aspirations, and resolute intention to contribute meaningfully as a Military Officer within the Australian Defence Force (ADF), with a specific focus on serving in Australia Brisbane—a hub of strategic military significance and community partnership.</w:t>
      </w:r>
    </w:p>
    <w:p>
      <w:pPr>
        <w:pStyle w:val="BodyText"/>
      </w:pPr>
      <w:r>
        <w:t xml:space="preserve">My foundational commitment to service began early. Growing up in Queensland, I witnessed firsthand the impact of Defence personnel on local communities, from disaster relief operations to youth mentorship programs. This inspired me to pursue a formal path into military leadership. I earned a Bachelor of Security Studies with honors from the University of Queensland, where my thesis examined maritime security cooperation in the Indo-Pacific region—a field increasingly relevant to Australia Brisbane’s strategic role. My academic rigor was complemented by rigorous cadet training with the Australian Army Reserve, where I attained command of a 12-person tactical unit during Exercise Talisman Sabre. This experience reinforced my belief that effective leadership is built on empathy, decisive action, and an intimate understanding of Australia’s defence needs.</w:t>
      </w:r>
    </w:p>
    <w:p>
      <w:pPr>
        <w:pStyle w:val="BodyText"/>
      </w:pPr>
      <w:r>
        <w:t xml:space="preserve">What distinguishes my application is not merely my academic or operational background, but my deep alignment with the ethos of the Australian Defence Force. I have consistently demonstrated integrity, resilience, and adaptability—core values embodied by every serving Military Officer. During a humanitarian mission in Timor-Leste as part of a UN peacekeeping contingent (2022), I coordinated cross-cultural logistics for 50 personnel under resource constraints, earning commendation from the Australian Defence Attaché. This experience crystallized my resolve to serve within Australia’s own Defence structure, where I could apply such lessons locally. Brisbane’s unique position as a nexus for ADF operations—housing RAAF Base Amberley, the Army’s 5th Brigade HQ, and the Joint Logistics Command—makes it an ideal environment for me to grow as a Military Officer while supporting national security priorities.</w:t>
      </w:r>
    </w:p>
    <w:p>
      <w:pPr>
        <w:pStyle w:val="BodyText"/>
      </w:pPr>
      <w:r>
        <w:t xml:space="preserve">My decision to target Australia Brisbane is deliberate and strategic. Brisbane is not just a city; it is the operational heart of Australia’s Defence strategy in the Indo-Pacific. Its proximity to critical maritime and aviation assets, coupled with its role in hosting international exercises like Exercise Kangaroo (a major ADF-Australia Navy event), offers unparalleled opportunities for professional development. As a prospective Military Officer stationed here, I aim to leverage Brisbane’s collaborative ecosystem: working alongside the Australian Federal Police, Queensland Emergency Services, and community resilience groups to enhance joint response capabilities. I am particularly eager to contribute to initiatives like the Defence Community Engagement Program, which strengthens bonds between ADF personnel and Brisbane residents—ensuring that military service remains deeply rooted in public trust.</w:t>
      </w:r>
    </w:p>
    <w:p>
      <w:pPr>
        <w:pStyle w:val="BodyText"/>
      </w:pPr>
      <w:r>
        <w:t xml:space="preserve">This Statement of Purpose also reflects my long-term vision for a career as a Military Officer who evolves with Australia’s security challenges. I recognize that modern defence demands innovation beyond traditional tactics. In Brisbane, I intend to pursue advanced certifications in cyber security and strategic communications through the Australian Defence College, ensuring my skills remain future-proofed for roles like Intelligence Officer or Joint Operations Planner. My goal is to progress toward becoming a senior Military Officer capable of shaping policy—whether advising on regional stability in the South Pacific or optimizing logistics for Brisbane-based deployments. Crucially, I seek to embody ADF values not only in uniform but as an ambassador for Australian service abroad, representing Brisbane’s spirit of collaboration on global missions.</w:t>
      </w:r>
    </w:p>
    <w:p>
      <w:pPr>
        <w:pStyle w:val="BodyText"/>
      </w:pPr>
      <w:r>
        <w:t xml:space="preserve">Brisbane’s vibrant military community further fuels my ambition. From the historic traditions of the Enoggera Barracks to the cutting-edge research at QUT Defence Innovation Hub, this city is a living laboratory for defence excellence. I have already engaged with Brisbane-based veterans’ organizations like The Royal Australian Navy Association (Queensland Branch), volunteering to mentor young cadets—proving my commitment to fostering next-generation leadership. I believe that as a Military Officer in Australia Brisbane, I can bridge institutional knowledge with grassroots community needs, ensuring Defence remains accessible and relevant to all Queenslanders.</w:t>
      </w:r>
    </w:p>
    <w:p>
      <w:pPr>
        <w:pStyle w:val="BodyText"/>
      </w:pPr>
      <w:r>
        <w:t xml:space="preserve">In conclusion, this Statement of Purpose is more than an application; it is a covenant. A covenant to uphold the highest standards of the Australian Defence Force. A covenant to serve as a Military Officer whose actions reflect Brisbane’s resilience and Australia’s global leadership. I am prepared to embrace the challenges ahead—from rigorous training at the Australian Defence Force Academy in Canberra to deployment readiness for missions originating from Brisbane-based headquarters. My path is clear: I will be a leader who earns respect through competence, inspires through service, and safeguards Australia’s future with unwavering dedication.</w:t>
      </w:r>
    </w:p>
    <w:p>
      <w:pPr>
        <w:pStyle w:val="BodyText"/>
      </w:pPr>
      <w:r>
        <w:t xml:space="preserve">My aspiration is not merely to join the ranks of Australia’s Military Officers but to elevate them. In Australia Brisbane, where strategic importance meets community spirit, I stand ready to contribute my energy, expertise, and heart. This Statement of Purpose marks the beginning of a partnership between a committed professional and an institution that defines national strength. I welcome the opportunity to serve as a Military Officer in Brisbane—where duty meets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for Australia Brisbane</dc:title>
  <dc:creator/>
  <dc:language>en</dc:language>
  <cp:keywords/>
  <dcterms:created xsi:type="dcterms:W3CDTF">2025-12-09T21:22:01Z</dcterms:created>
  <dcterms:modified xsi:type="dcterms:W3CDTF">2025-12-09T21:22:01Z</dcterms:modified>
</cp:coreProperties>
</file>

<file path=docProps/custom.xml><?xml version="1.0" encoding="utf-8"?>
<Properties xmlns="http://schemas.openxmlformats.org/officeDocument/2006/custom-properties" xmlns:vt="http://schemas.openxmlformats.org/officeDocument/2006/docPropsVTypes"/>
</file>